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860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8604"/>
      </w:tblGrid>
      <w:tr w:rsidR="00547C84" w14:paraId="50EE276F" w14:textId="77777777" w:rsidTr="00F81A66">
        <w:trPr>
          <w:trHeight w:hRule="exact" w:val="13183"/>
        </w:trPr>
        <w:tc>
          <w:tcPr>
            <w:tcW w:w="5000" w:type="pct"/>
          </w:tcPr>
          <w:p w14:paraId="4ED83C5F" w14:textId="0BEF1BF2" w:rsidR="00547C84" w:rsidRPr="004D0CFF" w:rsidRDefault="00BC1081" w:rsidP="00547C84">
            <w:pPr>
              <w:pStyle w:val="aa"/>
              <w:rPr>
                <w:rFonts w:ascii="UD デジタル 教科書体 NK-R" w:eastAsia="UD デジタル 教科書体 NK-R"/>
              </w:rPr>
            </w:pPr>
            <w:r>
              <w:rPr>
                <w:rFonts w:ascii="UD デジタル 教科書体 NK-R" w:eastAsia="UD デジタル 教科書体 NK-R" w:hint="eastAsia"/>
              </w:rPr>
              <w:t>Title</w:t>
            </w:r>
            <w:r w:rsidR="00AE3396" w:rsidRPr="00F279C6">
              <w:rPr>
                <w:rFonts w:ascii="UD デジタル 教科書体 NK-R" w:eastAsia="UD デジタル 教科書体 NK-R"/>
              </w:rPr>
              <w:t>:</w:t>
            </w:r>
            <w:r w:rsidR="00AE3396" w:rsidRPr="00AE3396">
              <w:rPr>
                <w:rFonts w:ascii="UD デジタル 教科書体 NK-R" w:eastAsia="UD デジタル 教科書体 NK-R"/>
                <w:color w:val="FF0000"/>
              </w:rPr>
              <w:t xml:space="preserve"> </w:t>
            </w:r>
          </w:p>
          <w:p w14:paraId="5890F455" w14:textId="2C6B741E" w:rsidR="00547C84" w:rsidRPr="004D0CFF" w:rsidRDefault="00BC1081" w:rsidP="00041427">
            <w:pPr>
              <w:pStyle w:val="ab"/>
              <w:spacing w:after="360"/>
              <w:rPr>
                <w:rFonts w:ascii="UD デジタル 教科書体 NK-R" w:eastAsia="UD デジタル 教科書体 NK-R"/>
              </w:rPr>
            </w:pPr>
            <w:r>
              <w:rPr>
                <w:rFonts w:ascii="UD デジタル 教科書体 NK-R" w:eastAsia="UD デジタル 教科書体 NK-R" w:hint="eastAsia"/>
              </w:rPr>
              <w:t>Subtitle</w:t>
            </w:r>
          </w:p>
          <w:p w14:paraId="4BFA4954" w14:textId="44FC28B7" w:rsidR="00547C84" w:rsidRPr="00AE3396" w:rsidRDefault="00F279C6" w:rsidP="00547C84">
            <w:pPr>
              <w:pStyle w:val="ac"/>
              <w:rPr>
                <w:rFonts w:ascii="UD デジタル 教科書体 NK-R" w:eastAsia="UD デジタル 教科書体 NK-R"/>
                <w:color w:val="FF0000"/>
              </w:rPr>
            </w:pPr>
            <w:r>
              <w:rPr>
                <w:rFonts w:ascii="UD デジタル 教科書体 NK-R" w:eastAsia="UD デジタル 教科書体 NK-R" w:hint="eastAsia"/>
              </w:rPr>
              <w:t>FAMILY</w:t>
            </w:r>
            <w:r w:rsidRPr="00AE3396">
              <w:rPr>
                <w:rFonts w:ascii="UD デジタル 教科書体 NK-R" w:eastAsia="UD デジタル 教科書体 NK-R"/>
                <w:color w:val="FF0000"/>
              </w:rPr>
              <w:t xml:space="preserve"> </w:t>
            </w:r>
            <w:r w:rsidRPr="0055098E">
              <w:rPr>
                <w:rFonts w:ascii="UD デジタル 教科書体 NK-R" w:eastAsia="UD デジタル 教科書体 NK-R" w:hint="eastAsia"/>
              </w:rPr>
              <w:t>Name</w:t>
            </w:r>
            <w:r w:rsidRPr="0055098E">
              <w:rPr>
                <w:rFonts w:ascii="UD デジタル 教科書体 NK-R" w:eastAsia="UD デジタル 教科書体 NK-R"/>
              </w:rPr>
              <w:t xml:space="preserve"> (Affiliation)</w:t>
            </w:r>
            <w:r>
              <w:rPr>
                <w:rFonts w:ascii="UD デジタル 教科書体 NK-R" w:eastAsia="UD デジタル 教科書体 NK-R"/>
              </w:rPr>
              <w:t xml:space="preserve">, </w:t>
            </w:r>
            <w:r w:rsidR="007D101F">
              <w:rPr>
                <w:rFonts w:ascii="UD デジタル 教科書体 NK-R" w:eastAsia="UD デジタル 教科書体 NK-R"/>
              </w:rPr>
              <w:t>TSUKUBA</w:t>
            </w:r>
            <w:r w:rsidR="007D101F" w:rsidRPr="0055098E">
              <w:rPr>
                <w:rFonts w:ascii="UD デジタル 教科書体 NK-R" w:eastAsia="UD デジタル 教科書体 NK-R"/>
              </w:rPr>
              <w:t xml:space="preserve"> </w:t>
            </w:r>
            <w:r w:rsidR="007D101F">
              <w:rPr>
                <w:rFonts w:ascii="UD デジタル 教科書体 NK-R" w:eastAsia="UD デジタル 教科書体 NK-R"/>
              </w:rPr>
              <w:t>Taro</w:t>
            </w:r>
            <w:r w:rsidR="007D101F" w:rsidRPr="0055098E">
              <w:rPr>
                <w:rFonts w:ascii="UD デジタル 教科書体 NK-R" w:eastAsia="UD デジタル 教科書体 NK-R"/>
              </w:rPr>
              <w:t xml:space="preserve"> </w:t>
            </w:r>
            <w:r w:rsidR="00AE3396" w:rsidRPr="0055098E">
              <w:rPr>
                <w:rFonts w:ascii="UD デジタル 教科書体 NK-R" w:eastAsia="UD デジタル 教科書体 NK-R"/>
              </w:rPr>
              <w:t>(</w:t>
            </w:r>
            <w:r w:rsidR="007D101F">
              <w:rPr>
                <w:rFonts w:ascii="UD デジタル 教科書体 NK-R" w:eastAsia="UD デジタル 教科書体 NK-R"/>
              </w:rPr>
              <w:t>Kanto</w:t>
            </w:r>
            <w:r w:rsidR="007D101F" w:rsidRPr="0055098E">
              <w:rPr>
                <w:rFonts w:ascii="UD デジタル 教科書体 NK-R" w:eastAsia="UD デジタル 教科書体 NK-R" w:hint="eastAsia"/>
              </w:rPr>
              <w:t xml:space="preserve"> </w:t>
            </w:r>
            <w:r w:rsidR="0055098E" w:rsidRPr="0055098E">
              <w:rPr>
                <w:rFonts w:ascii="UD デジタル 教科書体 NK-R" w:eastAsia="UD デジタル 教科書体 NK-R" w:hint="eastAsia"/>
              </w:rPr>
              <w:t>University</w:t>
            </w:r>
            <w:r w:rsidR="00AE3396" w:rsidRPr="0055098E">
              <w:rPr>
                <w:rFonts w:ascii="UD デジタル 教科書体 NK-R" w:eastAsia="UD デジタル 教科書体 NK-R"/>
              </w:rPr>
              <w:t>)</w:t>
            </w:r>
          </w:p>
          <w:p w14:paraId="5BDBFD4C" w14:textId="5928D7B0" w:rsidR="00547C84" w:rsidRPr="004D0CFF" w:rsidRDefault="00BC1081" w:rsidP="00041427">
            <w:pPr>
              <w:pStyle w:val="ad"/>
              <w:spacing w:before="180" w:after="180"/>
              <w:rPr>
                <w:rFonts w:ascii="UD デジタル 教科書体 NK-R" w:eastAsia="UD デジタル 教科書体 NK-R"/>
              </w:rPr>
            </w:pPr>
            <w:r>
              <w:rPr>
                <w:rFonts w:ascii="UD デジタル 教科書体 NK-R" w:eastAsia="UD デジタル 教科書体 NK-R" w:hint="eastAsia"/>
              </w:rPr>
              <w:t>Keyword</w:t>
            </w:r>
            <w:r w:rsidR="006D399F">
              <w:rPr>
                <w:rFonts w:ascii="UD デジタル 教科書体 NK-R" w:eastAsia="UD デジタル 教科書体 NK-R"/>
              </w:rPr>
              <w:t>s</w:t>
            </w:r>
            <w:r w:rsidR="00547C84" w:rsidRPr="004D0CFF">
              <w:rPr>
                <w:rFonts w:ascii="UD デジタル 教科書体 NK-R" w:eastAsia="UD デジタル 教科書体 NK-R" w:hint="eastAsia"/>
              </w:rPr>
              <w:t xml:space="preserve">： </w:t>
            </w:r>
            <w:r w:rsidR="0055098E" w:rsidRPr="0055098E">
              <w:rPr>
                <w:rFonts w:ascii="UD デジタル 教科書体 NK-R" w:eastAsia="UD デジタル 教科書体 NK-R" w:hint="eastAsia"/>
              </w:rPr>
              <w:t>Aaaaaaaaaa</w:t>
            </w:r>
            <w:r w:rsidR="00AE3396" w:rsidRPr="0055098E">
              <w:rPr>
                <w:rFonts w:ascii="UD デジタル 教科書体 NK-R" w:eastAsia="UD デジタル 教科書体 NK-R"/>
              </w:rPr>
              <w:t>,</w:t>
            </w:r>
            <w:r w:rsidR="00AE3396" w:rsidRPr="00AE3396">
              <w:rPr>
                <w:rFonts w:ascii="UD デジタル 教科書体 NK-R" w:eastAsia="UD デジタル 教科書体 NK-R"/>
                <w:color w:val="FF0000"/>
              </w:rPr>
              <w:t xml:space="preserve"> </w:t>
            </w:r>
            <w:r w:rsidR="0055098E" w:rsidRPr="0055098E">
              <w:rPr>
                <w:rFonts w:ascii="UD デジタル 教科書体 NK-R" w:eastAsia="UD デジタル 教科書体 NK-R" w:hint="eastAsia"/>
              </w:rPr>
              <w:t>Aaaaa</w:t>
            </w:r>
            <w:r w:rsidR="0055098E">
              <w:rPr>
                <w:rFonts w:ascii="UD デジタル 教科書体 NK-R" w:eastAsia="UD デジタル 教科書体 NK-R" w:hint="eastAsia"/>
              </w:rPr>
              <w:t>,</w:t>
            </w:r>
            <w:r w:rsidR="0055098E">
              <w:rPr>
                <w:rFonts w:ascii="UD デジタル 教科書体 NK-R" w:eastAsia="UD デジタル 教科書体 NK-R"/>
              </w:rPr>
              <w:t xml:space="preserve"> Aaaaa </w:t>
            </w:r>
            <w:r w:rsidR="00AE3396" w:rsidRPr="00AE3396">
              <w:rPr>
                <w:rFonts w:ascii="UD デジタル 教科書体 NK-R" w:eastAsia="UD デジタル 教科書体 NK-R"/>
                <w:color w:val="FF0000"/>
              </w:rPr>
              <w:t xml:space="preserve"> (</w:t>
            </w:r>
            <w:r w:rsidRPr="00AE3396">
              <w:rPr>
                <w:rFonts w:ascii="UD デジタル 教科書体 NK-R" w:eastAsia="UD デジタル 教科書体 NK-R" w:hint="eastAsia"/>
                <w:color w:val="FF0000"/>
              </w:rPr>
              <w:t>3</w:t>
            </w:r>
            <w:r w:rsidRPr="00AE3396">
              <w:rPr>
                <w:rFonts w:ascii="UD デジタル 教科書体 NK-R" w:eastAsia="UD デジタル 教科書体 NK-R"/>
                <w:color w:val="FF0000"/>
              </w:rPr>
              <w:t xml:space="preserve"> </w:t>
            </w:r>
            <w:r w:rsidR="006D399F" w:rsidRPr="00AE3396">
              <w:rPr>
                <w:rFonts w:ascii="UD デジタル 教科書体 NK-R" w:eastAsia="UD デジタル 教科書体 NK-R"/>
                <w:color w:val="FF0000"/>
              </w:rPr>
              <w:t>items</w:t>
            </w:r>
            <w:r w:rsidR="00AE3396" w:rsidRPr="00AE3396">
              <w:rPr>
                <w:rFonts w:ascii="UD デジタル 教科書体 NK-R" w:eastAsia="UD デジタル 教科書体 NK-R"/>
                <w:color w:val="FF0000"/>
              </w:rPr>
              <w:t>)</w:t>
            </w:r>
          </w:p>
          <w:p w14:paraId="76EEBF47" w14:textId="3BA783E9" w:rsidR="00F279C6" w:rsidRPr="004D0CFF" w:rsidRDefault="00547C84" w:rsidP="00346210">
            <w:pPr>
              <w:pStyle w:val="ae"/>
              <w:rPr>
                <w:rFonts w:ascii="UD デジタル 教科書体 NK-R" w:eastAsia="UD デジタル 教科書体 NK-R"/>
              </w:rPr>
            </w:pPr>
            <w:r w:rsidRPr="004D0CFF">
              <w:rPr>
                <w:rFonts w:ascii="UD デジタル 教科書体 NK-R" w:eastAsia="UD デジタル 教科書体 NK-R" w:hint="eastAsia"/>
              </w:rPr>
              <w:t>１．</w:t>
            </w:r>
            <w:r w:rsidR="00BC1081">
              <w:rPr>
                <w:rFonts w:ascii="UD デジタル 教科書体 NK-R" w:eastAsia="UD デジタル 教科書体 NK-R" w:hint="eastAsia"/>
              </w:rPr>
              <w:t>P</w:t>
            </w:r>
            <w:r w:rsidR="00BC1081">
              <w:rPr>
                <w:rFonts w:ascii="UD デジタル 教科書体 NK-R" w:eastAsia="UD デジタル 教科書体 NK-R"/>
              </w:rPr>
              <w:t>urpose of the study</w:t>
            </w:r>
          </w:p>
          <w:p w14:paraId="69B2B615" w14:textId="77777777" w:rsidR="007D101F" w:rsidRPr="004D0CFF" w:rsidRDefault="007D101F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4104EC63" w14:textId="77777777" w:rsidR="00D02848" w:rsidRPr="004D0CFF" w:rsidRDefault="00D02848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3E18681B" w14:textId="247C54E4" w:rsidR="00547C84" w:rsidRDefault="00547C84" w:rsidP="00346210">
            <w:pPr>
              <w:pStyle w:val="ae"/>
              <w:rPr>
                <w:rFonts w:ascii="UD デジタル 教科書体 NK-R" w:eastAsia="UD デジタル 教科書体 NK-R"/>
              </w:rPr>
            </w:pPr>
            <w:r w:rsidRPr="004D0CFF">
              <w:rPr>
                <w:rFonts w:ascii="UD デジタル 教科書体 NK-R" w:eastAsia="UD デジタル 教科書体 NK-R" w:hint="eastAsia"/>
              </w:rPr>
              <w:t>２．</w:t>
            </w:r>
            <w:r w:rsidR="00BC1081">
              <w:rPr>
                <w:rFonts w:ascii="UD デジタル 教科書体 NK-R" w:eastAsia="UD デジタル 教科書体 NK-R" w:hint="eastAsia"/>
              </w:rPr>
              <w:t>R</w:t>
            </w:r>
            <w:r w:rsidR="00BC1081" w:rsidRPr="00BC1081">
              <w:rPr>
                <w:rFonts w:ascii="UD デジタル 教科書体 NK-R" w:eastAsia="UD デジタル 教科書体 NK-R"/>
              </w:rPr>
              <w:t xml:space="preserve">esearch </w:t>
            </w:r>
            <w:r w:rsidR="00BC1081">
              <w:rPr>
                <w:rFonts w:ascii="UD デジタル 教科書体 NK-R" w:eastAsia="UD デジタル 教科書体 NK-R"/>
              </w:rPr>
              <w:t>m</w:t>
            </w:r>
            <w:r w:rsidR="00BC1081" w:rsidRPr="00BC1081">
              <w:rPr>
                <w:rFonts w:ascii="UD デジタル 教科書体 NK-R" w:eastAsia="UD デジタル 教科書体 NK-R"/>
              </w:rPr>
              <w:t>ethod</w:t>
            </w:r>
          </w:p>
          <w:p w14:paraId="50D18119" w14:textId="77777777" w:rsidR="00D02848" w:rsidRPr="004D0CFF" w:rsidRDefault="00D02848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52D4D4F0" w14:textId="77777777" w:rsidR="00D02848" w:rsidRPr="004D0CFF" w:rsidRDefault="00D02848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18AFFCB9" w14:textId="105286DC" w:rsidR="00547C84" w:rsidRDefault="00547C84" w:rsidP="00346210">
            <w:pPr>
              <w:pStyle w:val="ae"/>
              <w:rPr>
                <w:rFonts w:ascii="UD デジタル 教科書体 NK-R" w:eastAsia="UD デジタル 教科書体 NK-R"/>
              </w:rPr>
            </w:pPr>
            <w:r w:rsidRPr="004D0CFF">
              <w:rPr>
                <w:rFonts w:ascii="UD デジタル 教科書体 NK-R" w:eastAsia="UD デジタル 教科書体 NK-R" w:hint="eastAsia"/>
              </w:rPr>
              <w:t>３．</w:t>
            </w:r>
            <w:r w:rsidR="00BC1081">
              <w:rPr>
                <w:rFonts w:ascii="UD デジタル 教科書体 NK-R" w:eastAsia="UD デジタル 教科書体 NK-R" w:hint="eastAsia"/>
              </w:rPr>
              <w:t>R</w:t>
            </w:r>
            <w:r w:rsidR="00BC1081">
              <w:rPr>
                <w:rFonts w:ascii="UD デジタル 教科書体 NK-R" w:eastAsia="UD デジタル 教科書体 NK-R"/>
              </w:rPr>
              <w:t>esults</w:t>
            </w:r>
          </w:p>
          <w:p w14:paraId="327F013A" w14:textId="77777777" w:rsidR="00547C84" w:rsidRPr="004D0CFF" w:rsidRDefault="00547C84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4D5ED481" w14:textId="77777777" w:rsidR="00547C84" w:rsidRPr="004D0CFF" w:rsidRDefault="00547C84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4A0B28D0" w14:textId="4E77E9CF" w:rsidR="00547C84" w:rsidRPr="004D0CFF" w:rsidRDefault="00547C84" w:rsidP="00346210">
            <w:pPr>
              <w:pStyle w:val="ae"/>
              <w:rPr>
                <w:rFonts w:ascii="UD デジタル 教科書体 NK-R" w:eastAsia="UD デジタル 教科書体 NK-R"/>
              </w:rPr>
            </w:pPr>
            <w:r w:rsidRPr="004D0CFF">
              <w:rPr>
                <w:rFonts w:ascii="UD デジタル 教科書体 NK-R" w:eastAsia="UD デジタル 教科書体 NK-R" w:hint="eastAsia"/>
              </w:rPr>
              <w:t>４．</w:t>
            </w:r>
            <w:r w:rsidR="00BC1081">
              <w:rPr>
                <w:rFonts w:ascii="UD デジタル 教科書体 NK-R" w:eastAsia="UD デジタル 教科書体 NK-R" w:hint="eastAsia"/>
              </w:rPr>
              <w:t>C</w:t>
            </w:r>
            <w:r w:rsidR="00BC1081">
              <w:rPr>
                <w:rFonts w:ascii="UD デジタル 教科書体 NK-R" w:eastAsia="UD デジタル 教科書体 NK-R"/>
              </w:rPr>
              <w:t>onclusion</w:t>
            </w:r>
          </w:p>
          <w:p w14:paraId="29298623" w14:textId="10AD00C9" w:rsidR="00127D01" w:rsidRPr="004D0CFF" w:rsidRDefault="00BD0B9F" w:rsidP="00346210">
            <w:pPr>
              <w:pStyle w:val="ae"/>
              <w:rPr>
                <w:rStyle w:val="af6"/>
                <w:rFonts w:ascii="UD デジタル 教科書体 NK-R" w:eastAsia="UD デジタル 教科書体 NK-R"/>
                <w:i w:val="0"/>
                <w:iCs w:val="0"/>
              </w:rPr>
            </w:pPr>
            <w:r>
              <w:rPr>
                <w:rFonts w:ascii="UD デジタル 教科書体 NK-R" w:eastAsia="UD デジタル 教科書体 NK-R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E136776" wp14:editId="539C8FDF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10062</wp:posOffset>
                      </wp:positionV>
                      <wp:extent cx="5234940" cy="3432517"/>
                      <wp:effectExtent l="0" t="0" r="10160" b="9525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34940" cy="343251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rgbClr val="FF0000"/>
                                </a:solidFill>
                                <a:prstDash val="sysDash"/>
                              </a:ln>
                            </wps:spPr>
                            <wps:txbx>
                              <w:txbxContent>
                                <w:p w14:paraId="732E7AA0" w14:textId="77777777" w:rsidR="007D101F" w:rsidRDefault="007D101F" w:rsidP="007D101F">
                                  <w:pPr>
                                    <w:pStyle w:val="Web"/>
                                  </w:pPr>
                                  <w:r>
                                    <w:rPr>
                                      <w:rStyle w:val="af8"/>
                                    </w:rPr>
                                    <w:t>Instructions for Authors</w:t>
                                  </w:r>
                                </w:p>
                                <w:p w14:paraId="59233CBE" w14:textId="77777777" w:rsidR="007D101F" w:rsidRDefault="007D101F" w:rsidP="007D101F">
                                  <w:pPr>
                                    <w:pStyle w:val="Web"/>
                                    <w:numPr>
                                      <w:ilvl w:val="0"/>
                                      <w:numId w:val="11"/>
                                    </w:numPr>
                                  </w:pPr>
                                  <w:r>
                                    <w:t xml:space="preserve">Please </w:t>
                                  </w:r>
                                  <w:r>
                                    <w:rPr>
                                      <w:rStyle w:val="af8"/>
                                    </w:rPr>
                                    <w:t>do not alter the formatting of this template</w:t>
                                  </w:r>
                                  <w:r>
                                    <w:t xml:space="preserve"> (font, spacing, margins, etc.).</w:t>
                                  </w:r>
                                </w:p>
                                <w:p w14:paraId="37DE1F2A" w14:textId="77777777" w:rsidR="007D101F" w:rsidRDefault="007D101F" w:rsidP="007D101F">
                                  <w:pPr>
                                    <w:pStyle w:val="Web"/>
                                    <w:numPr>
                                      <w:ilvl w:val="0"/>
                                      <w:numId w:val="11"/>
                                    </w:numPr>
                                  </w:pPr>
                                  <w:r>
                                    <w:t xml:space="preserve">The manuscript must be </w:t>
                                  </w:r>
                                  <w:r>
                                    <w:rPr>
                                      <w:rStyle w:val="af8"/>
                                    </w:rPr>
                                    <w:t>limited to one A4 page</w:t>
                                  </w:r>
                                  <w:r>
                                    <w:t>.</w:t>
                                  </w:r>
                                </w:p>
                                <w:p w14:paraId="5F5E5570" w14:textId="77777777" w:rsidR="007D101F" w:rsidRDefault="007D101F" w:rsidP="007D101F">
                                  <w:pPr>
                                    <w:pStyle w:val="Web"/>
                                    <w:numPr>
                                      <w:ilvl w:val="0"/>
                                      <w:numId w:val="11"/>
                                    </w:numPr>
                                  </w:pPr>
                                  <w:r>
                                    <w:t xml:space="preserve">Authors may choose their own section headings; however, the manuscript should include the </w:t>
                                  </w:r>
                                  <w:r>
                                    <w:rPr>
                                      <w:rStyle w:val="af8"/>
                                    </w:rPr>
                                    <w:t>content corresponding to Sections 1–4 in the sample</w:t>
                                  </w:r>
                                  <w:r>
                                    <w:t>.</w:t>
                                  </w:r>
                                  <w:r>
                                    <w:br/>
                                    <w:t xml:space="preserve">Please avoid statements such as </w:t>
                                  </w:r>
                                  <w:r>
                                    <w:rPr>
                                      <w:rStyle w:val="af6"/>
                                    </w:rPr>
                                    <w:t>“The results will be presented at the conference.”</w:t>
                                  </w:r>
                                </w:p>
                                <w:p w14:paraId="410098F5" w14:textId="77777777" w:rsidR="007D101F" w:rsidRDefault="007D101F" w:rsidP="007D101F">
                                  <w:pPr>
                                    <w:pStyle w:val="Web"/>
                                    <w:numPr>
                                      <w:ilvl w:val="0"/>
                                      <w:numId w:val="11"/>
                                    </w:numPr>
                                  </w:pPr>
                                  <w:r>
                                    <w:t xml:space="preserve">References should be formatted </w:t>
                                  </w:r>
                                  <w:r>
                                    <w:rPr>
                                      <w:rStyle w:val="af8"/>
                                    </w:rPr>
                                    <w:t>in accordance with the journal’s submission guidelines</w:t>
                                  </w:r>
                                  <w:r>
                                    <w:t>.</w:t>
                                  </w:r>
                                </w:p>
                                <w:p w14:paraId="4EF8BEBA" w14:textId="77777777" w:rsidR="007D101F" w:rsidRDefault="007D101F" w:rsidP="007D101F">
                                  <w:pPr>
                                    <w:pStyle w:val="Web"/>
                                    <w:numPr>
                                      <w:ilvl w:val="0"/>
                                      <w:numId w:val="11"/>
                                    </w:numPr>
                                  </w:pPr>
                                  <w:r>
                                    <w:t xml:space="preserve">Please </w:t>
                                  </w:r>
                                  <w:r>
                                    <w:rPr>
                                      <w:rStyle w:val="af8"/>
                                    </w:rPr>
                                    <w:t>delete all red instructional notes before submitting your manuscript</w:t>
                                  </w:r>
                                  <w:r>
                                    <w:t>.</w:t>
                                  </w:r>
                                </w:p>
                                <w:p w14:paraId="37B9C99A" w14:textId="77777777" w:rsidR="007D101F" w:rsidRDefault="007D101F" w:rsidP="007D101F">
                                  <w:pPr>
                                    <w:pStyle w:val="Web"/>
                                    <w:numPr>
                                      <w:ilvl w:val="0"/>
                                      <w:numId w:val="11"/>
                                    </w:numPr>
                                  </w:pPr>
                                  <w:r>
                                    <w:t xml:space="preserve">Please submit </w:t>
                                  </w:r>
                                  <w:r>
                                    <w:rPr>
                                      <w:rStyle w:val="af8"/>
                                    </w:rPr>
                                    <w:t>both a Word file and a PDF file</w:t>
                                  </w:r>
                                  <w:r>
                                    <w:t>.</w:t>
                                  </w:r>
                                </w:p>
                                <w:p w14:paraId="503C10F5" w14:textId="08FE3CD0" w:rsidR="00AE3396" w:rsidRPr="00946433" w:rsidRDefault="00AE3396" w:rsidP="00946433">
                                  <w:pPr>
                                    <w:pStyle w:val="ae"/>
                                    <w:ind w:left="220" w:hanging="220"/>
                                    <w:rPr>
                                      <w:rFonts w:ascii="UD デジタル 教科書体 NK-R" w:eastAsia="UD デジタル 教科書体 NK-R"/>
                                      <w:color w:val="FF000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13677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left:0;text-align:left;margin-left:.8pt;margin-top:.8pt;width:412.2pt;height:270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" fillcolor="white [3201]" strokecolor="red" strokeweight=".5pt">
                      <v:stroke dashstyle="3 1"/>
                      <v:textbox>
                        <w:txbxContent>
                          <w:p w14:paraId="732E7AA0" w14:textId="77777777" w:rsidR="007D101F" w:rsidRDefault="007D101F" w:rsidP="007D101F">
                            <w:pPr>
                              <w:pStyle w:val="Web"/>
                            </w:pPr>
                            <w:r>
                              <w:rPr>
                                <w:rStyle w:val="af8"/>
                              </w:rPr>
                              <w:t>Instructions for Authors</w:t>
                            </w:r>
                          </w:p>
                          <w:p w14:paraId="59233CBE" w14:textId="77777777" w:rsidR="007D101F" w:rsidRDefault="007D101F" w:rsidP="007D101F">
                            <w:pPr>
                              <w:pStyle w:val="Web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 xml:space="preserve">Please </w:t>
                            </w:r>
                            <w:r>
                              <w:rPr>
                                <w:rStyle w:val="af8"/>
                              </w:rPr>
                              <w:t>do not alter the formatting of this template</w:t>
                            </w:r>
                            <w:r>
                              <w:t xml:space="preserve"> (font, spacing, margins, etc.).</w:t>
                            </w:r>
                          </w:p>
                          <w:p w14:paraId="37DE1F2A" w14:textId="77777777" w:rsidR="007D101F" w:rsidRDefault="007D101F" w:rsidP="007D101F">
                            <w:pPr>
                              <w:pStyle w:val="Web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 xml:space="preserve">The manuscript must be </w:t>
                            </w:r>
                            <w:r>
                              <w:rPr>
                                <w:rStyle w:val="af8"/>
                              </w:rPr>
                              <w:t>limited to one A4 page</w:t>
                            </w:r>
                            <w:r>
                              <w:t>.</w:t>
                            </w:r>
                          </w:p>
                          <w:p w14:paraId="5F5E5570" w14:textId="77777777" w:rsidR="007D101F" w:rsidRDefault="007D101F" w:rsidP="007D101F">
                            <w:pPr>
                              <w:pStyle w:val="Web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 xml:space="preserve">Authors may choose their own section headings; however, the manuscript should include the </w:t>
                            </w:r>
                            <w:r>
                              <w:rPr>
                                <w:rStyle w:val="af8"/>
                              </w:rPr>
                              <w:t>content corresponding to Sections 1–4 in the sample</w:t>
                            </w:r>
                            <w:r>
                              <w:t>.</w:t>
                            </w:r>
                            <w:r>
                              <w:br/>
                              <w:t xml:space="preserve">Please avoid statements such as </w:t>
                            </w:r>
                            <w:r>
                              <w:rPr>
                                <w:rStyle w:val="af6"/>
                              </w:rPr>
                              <w:t>“The results will be presented at the conference.”</w:t>
                            </w:r>
                          </w:p>
                          <w:p w14:paraId="410098F5" w14:textId="77777777" w:rsidR="007D101F" w:rsidRDefault="007D101F" w:rsidP="007D101F">
                            <w:pPr>
                              <w:pStyle w:val="Web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 xml:space="preserve">References should be formatted </w:t>
                            </w:r>
                            <w:r>
                              <w:rPr>
                                <w:rStyle w:val="af8"/>
                              </w:rPr>
                              <w:t>in accordance with the journal’s submission guidelines</w:t>
                            </w:r>
                            <w:r>
                              <w:t>.</w:t>
                            </w:r>
                          </w:p>
                          <w:p w14:paraId="4EF8BEBA" w14:textId="77777777" w:rsidR="007D101F" w:rsidRDefault="007D101F" w:rsidP="007D101F">
                            <w:pPr>
                              <w:pStyle w:val="Web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 xml:space="preserve">Please </w:t>
                            </w:r>
                            <w:r>
                              <w:rPr>
                                <w:rStyle w:val="af8"/>
                              </w:rPr>
                              <w:t>delete all red instructional notes before submitting your manuscript</w:t>
                            </w:r>
                            <w:r>
                              <w:t>.</w:t>
                            </w:r>
                          </w:p>
                          <w:p w14:paraId="37B9C99A" w14:textId="77777777" w:rsidR="007D101F" w:rsidRDefault="007D101F" w:rsidP="007D101F">
                            <w:pPr>
                              <w:pStyle w:val="Web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 xml:space="preserve">Please submit </w:t>
                            </w:r>
                            <w:r>
                              <w:rPr>
                                <w:rStyle w:val="af8"/>
                              </w:rPr>
                              <w:t>both a Word file and a PDF file</w:t>
                            </w:r>
                            <w:r>
                              <w:t>.</w:t>
                            </w:r>
                          </w:p>
                          <w:p w14:paraId="503C10F5" w14:textId="08FE3CD0" w:rsidR="00AE3396" w:rsidRPr="00946433" w:rsidRDefault="00AE3396" w:rsidP="00946433">
                            <w:pPr>
                              <w:pStyle w:val="ae"/>
                              <w:ind w:left="220" w:hanging="220"/>
                              <w:rPr>
                                <w:rFonts w:ascii="UD デジタル 教科書体 NK-R" w:eastAsia="UD デジタル 教科書体 NK-R"/>
                                <w:color w:val="FF000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90BA6A3" w14:textId="1CA21284" w:rsidR="00547C84" w:rsidRPr="004D0CFF" w:rsidRDefault="00547C84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468BA8C9" w14:textId="6810F4BD" w:rsidR="00F279C6" w:rsidRDefault="00F279C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2EDBE588" w14:textId="1E0C1082" w:rsidR="00F279C6" w:rsidRDefault="00F279C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5E0233D7" w14:textId="3D892C21" w:rsidR="00F279C6" w:rsidRDefault="00F279C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28E17D4B" w14:textId="072C48E3" w:rsidR="00F279C6" w:rsidRDefault="00F279C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5869C1E0" w14:textId="670A5E40" w:rsidR="00F279C6" w:rsidRDefault="00F279C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5CC0F2FF" w14:textId="3A450377" w:rsidR="00F279C6" w:rsidRDefault="00F279C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65EBE3B7" w14:textId="22EA3614" w:rsidR="00F279C6" w:rsidRDefault="00F279C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7D973CB3" w14:textId="237EEC2F" w:rsidR="00F279C6" w:rsidRDefault="00F279C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0F047E5B" w14:textId="561E1A36" w:rsidR="00547C84" w:rsidRPr="004D0CFF" w:rsidRDefault="00BC1081" w:rsidP="00346210">
            <w:pPr>
              <w:pStyle w:val="ae"/>
              <w:rPr>
                <w:rFonts w:ascii="UD デジタル 教科書体 NK-R" w:eastAsia="UD デジタル 教科書体 NK-R"/>
              </w:rPr>
            </w:pPr>
            <w:r>
              <w:rPr>
                <w:rFonts w:ascii="UD デジタル 教科書体 NK-R" w:eastAsia="UD デジタル 教科書体 NK-R" w:hint="eastAsia"/>
              </w:rPr>
              <w:t>R</w:t>
            </w:r>
            <w:r>
              <w:rPr>
                <w:rFonts w:ascii="UD デジタル 教科書体 NK-R" w:eastAsia="UD デジタル 教科書体 NK-R"/>
              </w:rPr>
              <w:t>eferences</w:t>
            </w:r>
          </w:p>
          <w:p w14:paraId="126CAC45" w14:textId="77777777" w:rsidR="007D101F" w:rsidRDefault="007D101F" w:rsidP="00F279C6">
            <w:pPr>
              <w:pStyle w:val="ae"/>
              <w:ind w:left="440" w:hangingChars="200" w:hanging="440"/>
              <w:rPr>
                <w:rFonts w:ascii="UD デジタル 教科書体 NK-R" w:eastAsia="UD デジタル 教科書体 NK-R"/>
              </w:rPr>
            </w:pPr>
          </w:p>
          <w:p w14:paraId="6EDCE12C" w14:textId="77777777" w:rsidR="007D101F" w:rsidRDefault="007D101F" w:rsidP="00F279C6">
            <w:pPr>
              <w:pStyle w:val="ae"/>
              <w:ind w:left="440" w:hangingChars="200" w:hanging="440"/>
              <w:rPr>
                <w:rFonts w:ascii="UD デジタル 教科書体 NK-R" w:eastAsia="UD デジタル 教科書体 NK-R"/>
              </w:rPr>
            </w:pPr>
          </w:p>
          <w:p w14:paraId="614CC9CE" w14:textId="77777777" w:rsidR="007D101F" w:rsidRDefault="007D101F" w:rsidP="00F279C6">
            <w:pPr>
              <w:pStyle w:val="ae"/>
              <w:ind w:left="440" w:hangingChars="200" w:hanging="440"/>
              <w:rPr>
                <w:rFonts w:ascii="UD デジタル 教科書体 NK-R" w:eastAsia="UD デジタル 教科書体 NK-R"/>
              </w:rPr>
            </w:pPr>
          </w:p>
          <w:p w14:paraId="487F9165" w14:textId="77777777" w:rsidR="007D101F" w:rsidRDefault="007D101F" w:rsidP="00F279C6">
            <w:pPr>
              <w:pStyle w:val="ae"/>
              <w:ind w:left="440" w:hangingChars="200" w:hanging="440"/>
              <w:rPr>
                <w:rFonts w:ascii="UD デジタル 教科書体 NK-R" w:eastAsia="UD デジタル 教科書体 NK-R"/>
              </w:rPr>
            </w:pPr>
          </w:p>
          <w:p w14:paraId="62E88797" w14:textId="6CF60683" w:rsidR="007D101F" w:rsidRDefault="007D101F" w:rsidP="00F279C6">
            <w:pPr>
              <w:pStyle w:val="ae"/>
              <w:ind w:left="440" w:hangingChars="200" w:hanging="440"/>
              <w:rPr>
                <w:rFonts w:ascii="UD デジタル 教科書体 NK-R" w:eastAsia="UD デジタル 教科書体 NK-R"/>
              </w:rPr>
            </w:pPr>
            <w:r>
              <w:rPr>
                <w:rFonts w:ascii="UD デジタル 教科書体 NK-R" w:eastAsia="UD デジタル 教科書体 NK-R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80BB6E3" wp14:editId="6A1D710F">
                      <wp:simplePos x="0" y="0"/>
                      <wp:positionH relativeFrom="column">
                        <wp:posOffset>1794217</wp:posOffset>
                      </wp:positionH>
                      <wp:positionV relativeFrom="paragraph">
                        <wp:posOffset>229235</wp:posOffset>
                      </wp:positionV>
                      <wp:extent cx="3451860" cy="419100"/>
                      <wp:effectExtent l="0" t="0" r="15240" b="12700"/>
                      <wp:wrapNone/>
                      <wp:docPr id="2" name="テキスト ボックス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451860" cy="4191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rgbClr val="FF0000"/>
                                </a:solidFill>
                                <a:prstDash val="sysDash"/>
                              </a:ln>
                            </wps:spPr>
                            <wps:txbx>
                              <w:txbxContent>
                                <w:p w14:paraId="06E3B59F" w14:textId="77777777" w:rsidR="00D02848" w:rsidRDefault="00D02848" w:rsidP="00D02848">
                                  <w:pPr>
                                    <w:spacing w:line="240" w:lineRule="exact"/>
                                    <w:rPr>
                                      <w:rFonts w:ascii="UD デジタル 教科書体 NK-R" w:eastAsia="UD デジタル 教科書体 NK-R"/>
                                      <w:color w:val="FF0000"/>
                                      <w:sz w:val="20"/>
                                    </w:rPr>
                                  </w:pPr>
                                  <w:r w:rsidRPr="00D02848">
                                    <w:rPr>
                                      <w:rFonts w:ascii="UD デジタル 教科書体 NK-R" w:eastAsia="UD デジタル 教科書体 NK-R"/>
                                      <w:color w:val="FF0000"/>
                                      <w:sz w:val="20"/>
                                    </w:rPr>
                                    <w:t xml:space="preserve">Please refer to the </w:t>
                                  </w:r>
                                  <w:r>
                                    <w:rPr>
                                      <w:rFonts w:ascii="UD デジタル 教科書体 NK-R" w:eastAsia="UD デジタル 教科書体 NK-R"/>
                                      <w:color w:val="FF0000"/>
                                      <w:sz w:val="20"/>
                                    </w:rPr>
                                    <w:t>JES J</w:t>
                                  </w:r>
                                  <w:r w:rsidRPr="00D02848">
                                    <w:rPr>
                                      <w:rFonts w:ascii="UD デジタル 教科書体 NK-R" w:eastAsia="UD デジタル 教科書体 NK-R"/>
                                      <w:color w:val="FF0000"/>
                                      <w:sz w:val="20"/>
                                    </w:rPr>
                                    <w:t xml:space="preserve">ournal's </w:t>
                                  </w:r>
                                  <w:r>
                                    <w:rPr>
                                      <w:rFonts w:ascii="UD デジタル 教科書体 NK-R" w:eastAsia="UD デジタル 教科書体 NK-R"/>
                                      <w:color w:val="FF0000"/>
                                      <w:sz w:val="20"/>
                                    </w:rPr>
                                    <w:t>W</w:t>
                                  </w:r>
                                  <w:r w:rsidRPr="00D02848">
                                    <w:rPr>
                                      <w:rFonts w:ascii="UD デジタル 教科書体 NK-R" w:eastAsia="UD デジタル 教科書体 NK-R"/>
                                      <w:color w:val="FF0000"/>
                                      <w:sz w:val="20"/>
                                    </w:rPr>
                                    <w:t xml:space="preserve">riting </w:t>
                                  </w:r>
                                  <w:r>
                                    <w:rPr>
                                      <w:rFonts w:ascii="UD デジタル 教科書体 NK-R" w:eastAsia="UD デジタル 教科書体 NK-R"/>
                                      <w:color w:val="FF0000"/>
                                      <w:sz w:val="20"/>
                                    </w:rPr>
                                    <w:t>G</w:t>
                                  </w:r>
                                  <w:r w:rsidRPr="00D02848">
                                    <w:rPr>
                                      <w:rFonts w:ascii="UD デジタル 教科書体 NK-R" w:eastAsia="UD デジタル 教科書体 NK-R"/>
                                      <w:color w:val="FF0000"/>
                                      <w:sz w:val="20"/>
                                    </w:rPr>
                                    <w:t xml:space="preserve">uidelines. </w:t>
                                  </w:r>
                                </w:p>
                                <w:p w14:paraId="45C94FE9" w14:textId="2EA8152B" w:rsidR="00D02848" w:rsidRPr="00D02848" w:rsidRDefault="00D02848" w:rsidP="00D02848">
                                  <w:pPr>
                                    <w:spacing w:line="240" w:lineRule="exact"/>
                                    <w:rPr>
                                      <w:sz w:val="18"/>
                                    </w:rPr>
                                  </w:pPr>
                                  <w:r w:rsidRPr="00D02848">
                                    <w:rPr>
                                      <w:rFonts w:ascii="UD デジタル 教科書体 NK-R" w:eastAsia="UD デジタル 教科書体 NK-R"/>
                                      <w:color w:val="FF0000"/>
                                      <w:sz w:val="20"/>
                                    </w:rPr>
                                    <w:t>The following is an example from the journal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0BB6E3" id="テキスト ボックス 2" o:spid="_x0000_s1027" type="#_x0000_t202" style="position:absolute;left:0;text-align:left;margin-left:141.3pt;margin-top:18.05pt;width:271.8pt;height:3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" fillcolor="white [3201]" strokecolor="red" strokeweight=".5pt">
                      <v:stroke dashstyle="3 1"/>
                      <v:textbox>
                        <w:txbxContent>
                          <w:p w14:paraId="06E3B59F" w14:textId="77777777" w:rsidR="00D02848" w:rsidRDefault="00D02848" w:rsidP="00D02848">
                            <w:pPr>
                              <w:spacing w:line="240" w:lineRule="exact"/>
                              <w:rPr>
                                <w:rFonts w:ascii="UD デジタル 教科書体 NK-R" w:eastAsia="UD デジタル 教科書体 NK-R"/>
                                <w:color w:val="FF0000"/>
                                <w:sz w:val="20"/>
                              </w:rPr>
                            </w:pPr>
                            <w:r w:rsidRPr="00D02848">
                              <w:rPr>
                                <w:rFonts w:ascii="UD デジタル 教科書体 NK-R" w:eastAsia="UD デジタル 教科書体 NK-R"/>
                                <w:color w:val="FF0000"/>
                                <w:sz w:val="20"/>
                              </w:rPr>
                              <w:t xml:space="preserve">Please refer to the </w:t>
                            </w:r>
                            <w:r>
                              <w:rPr>
                                <w:rFonts w:ascii="UD デジタル 教科書体 NK-R" w:eastAsia="UD デジタル 教科書体 NK-R"/>
                                <w:color w:val="FF0000"/>
                                <w:sz w:val="20"/>
                              </w:rPr>
                              <w:t>JES J</w:t>
                            </w:r>
                            <w:r w:rsidRPr="00D02848">
                              <w:rPr>
                                <w:rFonts w:ascii="UD デジタル 教科書体 NK-R" w:eastAsia="UD デジタル 教科書体 NK-R"/>
                                <w:color w:val="FF0000"/>
                                <w:sz w:val="20"/>
                              </w:rPr>
                              <w:t xml:space="preserve">ournal's </w:t>
                            </w:r>
                            <w:r>
                              <w:rPr>
                                <w:rFonts w:ascii="UD デジタル 教科書体 NK-R" w:eastAsia="UD デジタル 教科書体 NK-R"/>
                                <w:color w:val="FF0000"/>
                                <w:sz w:val="20"/>
                              </w:rPr>
                              <w:t>W</w:t>
                            </w:r>
                            <w:r w:rsidRPr="00D02848">
                              <w:rPr>
                                <w:rFonts w:ascii="UD デジタル 教科書体 NK-R" w:eastAsia="UD デジタル 教科書体 NK-R"/>
                                <w:color w:val="FF0000"/>
                                <w:sz w:val="20"/>
                              </w:rPr>
                              <w:t xml:space="preserve">riting </w:t>
                            </w:r>
                            <w:r>
                              <w:rPr>
                                <w:rFonts w:ascii="UD デジタル 教科書体 NK-R" w:eastAsia="UD デジタル 教科書体 NK-R"/>
                                <w:color w:val="FF0000"/>
                                <w:sz w:val="20"/>
                              </w:rPr>
                              <w:t>G</w:t>
                            </w:r>
                            <w:r w:rsidRPr="00D02848">
                              <w:rPr>
                                <w:rFonts w:ascii="UD デジタル 教科書体 NK-R" w:eastAsia="UD デジタル 教科書体 NK-R"/>
                                <w:color w:val="FF0000"/>
                                <w:sz w:val="20"/>
                              </w:rPr>
                              <w:t xml:space="preserve">uidelines. </w:t>
                            </w:r>
                          </w:p>
                          <w:p w14:paraId="45C94FE9" w14:textId="2EA8152B" w:rsidR="00D02848" w:rsidRPr="00D02848" w:rsidRDefault="00D02848" w:rsidP="00D02848">
                            <w:pPr>
                              <w:spacing w:line="240" w:lineRule="exact"/>
                              <w:rPr>
                                <w:sz w:val="18"/>
                              </w:rPr>
                            </w:pPr>
                            <w:r w:rsidRPr="00D02848">
                              <w:rPr>
                                <w:rFonts w:ascii="UD デジタル 教科書体 NK-R" w:eastAsia="UD デジタル 教科書体 NK-R"/>
                                <w:color w:val="FF0000"/>
                                <w:sz w:val="20"/>
                              </w:rPr>
                              <w:t>The following is an example from the journal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6D9338B" w14:textId="7EACF57C" w:rsidR="007D101F" w:rsidRDefault="007D101F" w:rsidP="00F279C6">
            <w:pPr>
              <w:pStyle w:val="ae"/>
              <w:ind w:left="440" w:hangingChars="200" w:hanging="440"/>
              <w:rPr>
                <w:rFonts w:ascii="UD デジタル 教科書体 NK-R" w:eastAsia="UD デジタル 教科書体 NK-R"/>
              </w:rPr>
            </w:pPr>
          </w:p>
          <w:p w14:paraId="2E26C2DA" w14:textId="14C0AC4E" w:rsidR="007D101F" w:rsidRDefault="007D101F" w:rsidP="00F279C6">
            <w:pPr>
              <w:pStyle w:val="ae"/>
              <w:ind w:left="440" w:hangingChars="200" w:hanging="440"/>
              <w:rPr>
                <w:rFonts w:ascii="UD デジタル 教科書体 NK-R" w:eastAsia="UD デジタル 教科書体 NK-R"/>
              </w:rPr>
            </w:pPr>
          </w:p>
          <w:p w14:paraId="3017E5C2" w14:textId="23DE9399" w:rsidR="00F81A66" w:rsidRDefault="00F279C6" w:rsidP="00346210">
            <w:pPr>
              <w:pStyle w:val="ae"/>
              <w:rPr>
                <w:rFonts w:ascii="UD デジタル 教科書体 NK-R" w:eastAsia="UD デジタル 教科書体 NK-R"/>
              </w:rPr>
            </w:pPr>
            <w:r w:rsidRPr="000A7CDB">
              <w:rPr>
                <w:rFonts w:ascii="UD デジタル 教科書体 NK-R" w:eastAsia="UD デジタル 教科書体 NK-R" w:hint="eastAsia"/>
              </w:rPr>
              <w:t xml:space="preserve">King, J. A. (1996). The role of episodic memory. </w:t>
            </w:r>
            <w:r w:rsidRPr="000A7CDB">
              <w:rPr>
                <w:rFonts w:ascii="UD デジタル 教科書体 NK-R" w:eastAsia="UD デジタル 教科書体 NK-R" w:hint="eastAsia"/>
                <w:i/>
              </w:rPr>
              <w:t>SELE Quarterly</w:t>
            </w:r>
            <w:r w:rsidRPr="000A7CDB">
              <w:rPr>
                <w:rFonts w:ascii="UD デジタル 教科書体 NK-R" w:eastAsia="UD デジタル 教科書体 NK-R" w:hint="eastAsia"/>
              </w:rPr>
              <w:t xml:space="preserve">, 22(2), 17-39. </w:t>
            </w:r>
          </w:p>
          <w:p w14:paraId="7215F647" w14:textId="4F9604EB" w:rsidR="00F81A66" w:rsidRDefault="00F81A6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63DAF22B" w14:textId="618935FC" w:rsidR="00F81A66" w:rsidRDefault="00F81A6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67E8E0A2" w14:textId="6BFE89C1" w:rsidR="00F81A66" w:rsidRDefault="00F81A6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1EF7A854" w14:textId="77777777" w:rsidR="00F81A66" w:rsidRPr="004D0CFF" w:rsidRDefault="00F81A6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789395FE" w14:textId="77777777" w:rsidR="00BA60B7" w:rsidRPr="00F81A66" w:rsidRDefault="00BA60B7" w:rsidP="00AE3396">
            <w:pPr>
              <w:pStyle w:val="ae"/>
              <w:ind w:left="220" w:hanging="220"/>
            </w:pPr>
          </w:p>
        </w:tc>
      </w:tr>
    </w:tbl>
    <w:p w14:paraId="5B6BB865" w14:textId="77777777" w:rsidR="00547C84" w:rsidRPr="00441D27" w:rsidRDefault="00547C84" w:rsidP="00465DDC">
      <w:pPr>
        <w:spacing w:line="14" w:lineRule="auto"/>
        <w:rPr>
          <w:sz w:val="2"/>
          <w:szCs w:val="2"/>
        </w:rPr>
      </w:pPr>
    </w:p>
    <w:sectPr w:rsidR="00547C84" w:rsidRPr="00441D27" w:rsidSect="00BA60B7">
      <w:pgSz w:w="11906" w:h="16838" w:code="9"/>
      <w:pgMar w:top="1985" w:right="1701" w:bottom="1418" w:left="1701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64B007" w14:textId="77777777" w:rsidR="003F79D0" w:rsidRDefault="003F79D0" w:rsidP="00075FF0">
      <w:r>
        <w:separator/>
      </w:r>
    </w:p>
  </w:endnote>
  <w:endnote w:type="continuationSeparator" w:id="0">
    <w:p w14:paraId="13306071" w14:textId="77777777" w:rsidR="003F79D0" w:rsidRDefault="003F79D0" w:rsidP="00075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UD デジタル 教科書体 NK-R">
    <w:altName w:val="UD Digi Kyokasho NK-R"/>
    <w:panose1 w:val="02020400000000000000"/>
    <w:charset w:val="80"/>
    <w:family w:val="roman"/>
    <w:pitch w:val="variable"/>
    <w:sig w:usb0="800002A3" w:usb1="2AC7ECFA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3D2648" w14:textId="77777777" w:rsidR="003F79D0" w:rsidRDefault="003F79D0" w:rsidP="00075FF0">
      <w:r>
        <w:separator/>
      </w:r>
    </w:p>
  </w:footnote>
  <w:footnote w:type="continuationSeparator" w:id="0">
    <w:p w14:paraId="72F15CFF" w14:textId="77777777" w:rsidR="003F79D0" w:rsidRDefault="003F79D0" w:rsidP="00075F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E9ED584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893ADBF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8ACC5882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F41EAAC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C510795E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11ABB5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44E703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C56146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2C0B0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E620D5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37410A18"/>
    <w:multiLevelType w:val="multilevel"/>
    <w:tmpl w:val="EEDE3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92708793">
    <w:abstractNumId w:val="9"/>
  </w:num>
  <w:num w:numId="2" w16cid:durableId="461846686">
    <w:abstractNumId w:val="7"/>
  </w:num>
  <w:num w:numId="3" w16cid:durableId="1862041210">
    <w:abstractNumId w:val="6"/>
  </w:num>
  <w:num w:numId="4" w16cid:durableId="646397653">
    <w:abstractNumId w:val="5"/>
  </w:num>
  <w:num w:numId="5" w16cid:durableId="135684998">
    <w:abstractNumId w:val="4"/>
  </w:num>
  <w:num w:numId="6" w16cid:durableId="1212690920">
    <w:abstractNumId w:val="8"/>
  </w:num>
  <w:num w:numId="7" w16cid:durableId="2093382897">
    <w:abstractNumId w:val="3"/>
  </w:num>
  <w:num w:numId="8" w16cid:durableId="724567008">
    <w:abstractNumId w:val="2"/>
  </w:num>
  <w:num w:numId="9" w16cid:durableId="168525767">
    <w:abstractNumId w:val="1"/>
  </w:num>
  <w:num w:numId="10" w16cid:durableId="2118405987">
    <w:abstractNumId w:val="0"/>
  </w:num>
  <w:num w:numId="11" w16cid:durableId="103889416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8"/>
  <w:bordersDoNotSurroundHeader/>
  <w:bordersDoNotSurroundFooter/>
  <w:proofState w:spelling="clean" w:grammar="clean"/>
  <w:stylePaneFormatFilter w:val="0802" w:allStyles="0" w:customStyles="1" w:latentStyles="0" w:stylesInUse="0" w:headingStyles="0" w:numberingStyles="0" w:tableStyles="0" w:directFormattingOnRuns="0" w:directFormattingOnParagraphs="0" w:directFormattingOnNumbering="0" w:directFormattingOnTables="1" w:clearFormatting="0" w:top3HeadingStyles="0" w:visibleStyles="0" w:alternateStyleNames="0"/>
  <w:trackRevisions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NLEwtjQ0MLIwNLFU0lEKTi0uzszPAykwrAUA/uMb0ywAAAA="/>
  </w:docVars>
  <w:rsids>
    <w:rsidRoot w:val="0079416E"/>
    <w:rsid w:val="00002D0D"/>
    <w:rsid w:val="000059FA"/>
    <w:rsid w:val="000139B8"/>
    <w:rsid w:val="00017852"/>
    <w:rsid w:val="00020C38"/>
    <w:rsid w:val="00024F9C"/>
    <w:rsid w:val="00041427"/>
    <w:rsid w:val="00041CC7"/>
    <w:rsid w:val="00047D18"/>
    <w:rsid w:val="000516BA"/>
    <w:rsid w:val="00067D82"/>
    <w:rsid w:val="00075FF0"/>
    <w:rsid w:val="00092300"/>
    <w:rsid w:val="00120C57"/>
    <w:rsid w:val="00127D01"/>
    <w:rsid w:val="00184A4F"/>
    <w:rsid w:val="001C2080"/>
    <w:rsid w:val="001E54AF"/>
    <w:rsid w:val="001E6D80"/>
    <w:rsid w:val="002117DC"/>
    <w:rsid w:val="00257F53"/>
    <w:rsid w:val="00270F8C"/>
    <w:rsid w:val="00276BAC"/>
    <w:rsid w:val="002A3486"/>
    <w:rsid w:val="002B1354"/>
    <w:rsid w:val="002C3AA7"/>
    <w:rsid w:val="003034B2"/>
    <w:rsid w:val="00305A0B"/>
    <w:rsid w:val="00305CBB"/>
    <w:rsid w:val="00346210"/>
    <w:rsid w:val="00376974"/>
    <w:rsid w:val="003C15C2"/>
    <w:rsid w:val="003F45DC"/>
    <w:rsid w:val="003F79D0"/>
    <w:rsid w:val="004343FA"/>
    <w:rsid w:val="00435D59"/>
    <w:rsid w:val="00441D27"/>
    <w:rsid w:val="0046093A"/>
    <w:rsid w:val="00465DDC"/>
    <w:rsid w:val="00467EDA"/>
    <w:rsid w:val="00482629"/>
    <w:rsid w:val="004B758F"/>
    <w:rsid w:val="004C3BF6"/>
    <w:rsid w:val="004D0CFF"/>
    <w:rsid w:val="005015EA"/>
    <w:rsid w:val="005204FE"/>
    <w:rsid w:val="00547C84"/>
    <w:rsid w:val="0055098E"/>
    <w:rsid w:val="0056225E"/>
    <w:rsid w:val="00566A6D"/>
    <w:rsid w:val="0059098A"/>
    <w:rsid w:val="005926F0"/>
    <w:rsid w:val="005C7DC2"/>
    <w:rsid w:val="005D0F3F"/>
    <w:rsid w:val="005E0E32"/>
    <w:rsid w:val="00614743"/>
    <w:rsid w:val="00615D2F"/>
    <w:rsid w:val="006174A6"/>
    <w:rsid w:val="00626778"/>
    <w:rsid w:val="006373A1"/>
    <w:rsid w:val="00656B89"/>
    <w:rsid w:val="00684A48"/>
    <w:rsid w:val="006A76E3"/>
    <w:rsid w:val="006B5093"/>
    <w:rsid w:val="006D399F"/>
    <w:rsid w:val="006E68DF"/>
    <w:rsid w:val="006F4565"/>
    <w:rsid w:val="007209D9"/>
    <w:rsid w:val="00721B78"/>
    <w:rsid w:val="007465EC"/>
    <w:rsid w:val="00791FCA"/>
    <w:rsid w:val="0079416E"/>
    <w:rsid w:val="007C5BC2"/>
    <w:rsid w:val="007D101F"/>
    <w:rsid w:val="0080510E"/>
    <w:rsid w:val="00813C14"/>
    <w:rsid w:val="0086650B"/>
    <w:rsid w:val="00873DD9"/>
    <w:rsid w:val="00874E71"/>
    <w:rsid w:val="00894A10"/>
    <w:rsid w:val="008D27E2"/>
    <w:rsid w:val="008D62CE"/>
    <w:rsid w:val="008E222F"/>
    <w:rsid w:val="008F27E7"/>
    <w:rsid w:val="00902AEA"/>
    <w:rsid w:val="00915C0F"/>
    <w:rsid w:val="0093637F"/>
    <w:rsid w:val="00943573"/>
    <w:rsid w:val="0094427A"/>
    <w:rsid w:val="00946433"/>
    <w:rsid w:val="00952A73"/>
    <w:rsid w:val="00972EC4"/>
    <w:rsid w:val="009921A5"/>
    <w:rsid w:val="009966EA"/>
    <w:rsid w:val="0099677C"/>
    <w:rsid w:val="00996DAD"/>
    <w:rsid w:val="009B093E"/>
    <w:rsid w:val="009B72F5"/>
    <w:rsid w:val="009C31EC"/>
    <w:rsid w:val="009F37BC"/>
    <w:rsid w:val="00A133D5"/>
    <w:rsid w:val="00A45004"/>
    <w:rsid w:val="00A541CD"/>
    <w:rsid w:val="00A54A5A"/>
    <w:rsid w:val="00A73003"/>
    <w:rsid w:val="00A878BB"/>
    <w:rsid w:val="00AE3396"/>
    <w:rsid w:val="00AF0F89"/>
    <w:rsid w:val="00B062F3"/>
    <w:rsid w:val="00B1141B"/>
    <w:rsid w:val="00B1591A"/>
    <w:rsid w:val="00B25495"/>
    <w:rsid w:val="00B2552C"/>
    <w:rsid w:val="00B45000"/>
    <w:rsid w:val="00B4690D"/>
    <w:rsid w:val="00B558A0"/>
    <w:rsid w:val="00B61D2B"/>
    <w:rsid w:val="00B62CBB"/>
    <w:rsid w:val="00B8094A"/>
    <w:rsid w:val="00B9241D"/>
    <w:rsid w:val="00BA60B7"/>
    <w:rsid w:val="00BB17CA"/>
    <w:rsid w:val="00BC1081"/>
    <w:rsid w:val="00BC519D"/>
    <w:rsid w:val="00BC68ED"/>
    <w:rsid w:val="00BD0B9F"/>
    <w:rsid w:val="00BF0A8F"/>
    <w:rsid w:val="00C44D0D"/>
    <w:rsid w:val="00C65871"/>
    <w:rsid w:val="00CB5C26"/>
    <w:rsid w:val="00CD1CCE"/>
    <w:rsid w:val="00CE3448"/>
    <w:rsid w:val="00CF19FC"/>
    <w:rsid w:val="00CF7D15"/>
    <w:rsid w:val="00D02848"/>
    <w:rsid w:val="00D0428E"/>
    <w:rsid w:val="00D27653"/>
    <w:rsid w:val="00D30CF2"/>
    <w:rsid w:val="00D44955"/>
    <w:rsid w:val="00D52EE2"/>
    <w:rsid w:val="00D56B31"/>
    <w:rsid w:val="00D62000"/>
    <w:rsid w:val="00D80E05"/>
    <w:rsid w:val="00DC40A1"/>
    <w:rsid w:val="00DF40A1"/>
    <w:rsid w:val="00DF5B72"/>
    <w:rsid w:val="00E04097"/>
    <w:rsid w:val="00E13E46"/>
    <w:rsid w:val="00E3744E"/>
    <w:rsid w:val="00E7381E"/>
    <w:rsid w:val="00E769F7"/>
    <w:rsid w:val="00E81FF8"/>
    <w:rsid w:val="00E94177"/>
    <w:rsid w:val="00EA67B8"/>
    <w:rsid w:val="00EA711A"/>
    <w:rsid w:val="00EB3F1F"/>
    <w:rsid w:val="00EC72A7"/>
    <w:rsid w:val="00EE2165"/>
    <w:rsid w:val="00F17489"/>
    <w:rsid w:val="00F279C6"/>
    <w:rsid w:val="00F518FC"/>
    <w:rsid w:val="00F6216E"/>
    <w:rsid w:val="00F738A5"/>
    <w:rsid w:val="00F81A66"/>
    <w:rsid w:val="00FB0E08"/>
    <w:rsid w:val="00FB79B6"/>
    <w:rsid w:val="00FE6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2BF0C75"/>
  <w15:chartTrackingRefBased/>
  <w15:docId w15:val="{0017A3F3-0065-4F0E-9F2A-9CEDAE36F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 w:unhideWhenUsed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99"/>
    <w:qFormat/>
    <w:rsid w:val="008E222F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rsid w:val="0079416E"/>
    <w:rPr>
      <w:rFonts w:ascii="Arial" w:eastAsia="ＭＳ ゴシック" w:hAnsi="Arial"/>
      <w:sz w:val="18"/>
      <w:szCs w:val="18"/>
      <w:lang w:val="x-none" w:eastAsia="x-none"/>
    </w:rPr>
  </w:style>
  <w:style w:type="character" w:customStyle="1" w:styleId="a4">
    <w:name w:val="吹き出し (文字)"/>
    <w:link w:val="a3"/>
    <w:uiPriority w:val="99"/>
    <w:semiHidden/>
    <w:rsid w:val="00B2552C"/>
    <w:rPr>
      <w:rFonts w:ascii="Arial" w:eastAsia="ＭＳ ゴシック" w:hAnsi="Arial"/>
      <w:kern w:val="2"/>
      <w:sz w:val="18"/>
      <w:szCs w:val="18"/>
    </w:rPr>
  </w:style>
  <w:style w:type="paragraph" w:styleId="a5">
    <w:name w:val="header"/>
    <w:basedOn w:val="a"/>
    <w:link w:val="a6"/>
    <w:uiPriority w:val="99"/>
    <w:semiHidden/>
    <w:rsid w:val="00075FF0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6">
    <w:name w:val="ヘッダー (文字)"/>
    <w:link w:val="a5"/>
    <w:uiPriority w:val="99"/>
    <w:semiHidden/>
    <w:rsid w:val="00B2552C"/>
    <w:rPr>
      <w:kern w:val="2"/>
      <w:sz w:val="21"/>
      <w:szCs w:val="22"/>
    </w:rPr>
  </w:style>
  <w:style w:type="paragraph" w:styleId="a7">
    <w:name w:val="footer"/>
    <w:basedOn w:val="a"/>
    <w:link w:val="a8"/>
    <w:uiPriority w:val="99"/>
    <w:semiHidden/>
    <w:rsid w:val="00075FF0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8">
    <w:name w:val="フッター (文字)"/>
    <w:link w:val="a7"/>
    <w:uiPriority w:val="99"/>
    <w:semiHidden/>
    <w:rsid w:val="00B2552C"/>
    <w:rPr>
      <w:kern w:val="2"/>
      <w:sz w:val="21"/>
      <w:szCs w:val="22"/>
    </w:rPr>
  </w:style>
  <w:style w:type="table" w:styleId="a9">
    <w:name w:val="Table Grid"/>
    <w:basedOn w:val="a1"/>
    <w:uiPriority w:val="59"/>
    <w:rsid w:val="002B13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a">
    <w:name w:val="タイトル"/>
    <w:basedOn w:val="a"/>
    <w:qFormat/>
    <w:rsid w:val="00BC68ED"/>
    <w:pPr>
      <w:spacing w:afterLines="50" w:after="180" w:line="480" w:lineRule="exact"/>
      <w:jc w:val="center"/>
    </w:pPr>
    <w:rPr>
      <w:rFonts w:eastAsia="ＭＳ ゴシック"/>
      <w:bCs/>
      <w:sz w:val="28"/>
      <w:szCs w:val="28"/>
    </w:rPr>
  </w:style>
  <w:style w:type="paragraph" w:customStyle="1" w:styleId="ab">
    <w:name w:val="サブタイトル"/>
    <w:basedOn w:val="a"/>
    <w:uiPriority w:val="1"/>
    <w:qFormat/>
    <w:rsid w:val="009B72F5"/>
    <w:pPr>
      <w:spacing w:afterLines="100" w:after="100" w:line="280" w:lineRule="exact"/>
      <w:jc w:val="center"/>
    </w:pPr>
    <w:rPr>
      <w:rFonts w:eastAsia="ＭＳ ゴシック"/>
      <w:bCs/>
      <w:sz w:val="24"/>
      <w:szCs w:val="28"/>
    </w:rPr>
  </w:style>
  <w:style w:type="paragraph" w:customStyle="1" w:styleId="ac">
    <w:name w:val="氏名（所属）"/>
    <w:basedOn w:val="a"/>
    <w:uiPriority w:val="2"/>
    <w:qFormat/>
    <w:rsid w:val="00873DD9"/>
    <w:pPr>
      <w:jc w:val="right"/>
    </w:pPr>
    <w:rPr>
      <w:sz w:val="22"/>
    </w:rPr>
  </w:style>
  <w:style w:type="paragraph" w:customStyle="1" w:styleId="ad">
    <w:name w:val="キーワード"/>
    <w:basedOn w:val="a"/>
    <w:uiPriority w:val="3"/>
    <w:qFormat/>
    <w:rsid w:val="009B72F5"/>
    <w:pPr>
      <w:spacing w:beforeLines="50" w:before="50" w:afterLines="50" w:after="50"/>
    </w:pPr>
    <w:rPr>
      <w:sz w:val="22"/>
    </w:rPr>
  </w:style>
  <w:style w:type="paragraph" w:customStyle="1" w:styleId="ae">
    <w:name w:val="要旨・参考文献"/>
    <w:basedOn w:val="a"/>
    <w:uiPriority w:val="4"/>
    <w:qFormat/>
    <w:rsid w:val="00346210"/>
    <w:rPr>
      <w:sz w:val="22"/>
    </w:rPr>
  </w:style>
  <w:style w:type="paragraph" w:styleId="af">
    <w:name w:val="Document Map"/>
    <w:basedOn w:val="a"/>
    <w:link w:val="af0"/>
    <w:uiPriority w:val="99"/>
    <w:semiHidden/>
    <w:rsid w:val="009B72F5"/>
    <w:rPr>
      <w:rFonts w:ascii="MS UI Gothic" w:eastAsia="MS UI Gothic"/>
      <w:sz w:val="18"/>
      <w:szCs w:val="18"/>
      <w:lang w:val="x-none" w:eastAsia="x-none"/>
    </w:rPr>
  </w:style>
  <w:style w:type="character" w:customStyle="1" w:styleId="af0">
    <w:name w:val="見出しマップ (文字)"/>
    <w:link w:val="af"/>
    <w:uiPriority w:val="99"/>
    <w:semiHidden/>
    <w:rsid w:val="00B2552C"/>
    <w:rPr>
      <w:rFonts w:ascii="MS UI Gothic" w:eastAsia="MS UI Gothic"/>
      <w:kern w:val="2"/>
      <w:sz w:val="18"/>
      <w:szCs w:val="18"/>
    </w:rPr>
  </w:style>
  <w:style w:type="character" w:styleId="af1">
    <w:name w:val="annotation reference"/>
    <w:uiPriority w:val="99"/>
    <w:semiHidden/>
    <w:rsid w:val="00874E71"/>
    <w:rPr>
      <w:sz w:val="18"/>
      <w:szCs w:val="18"/>
    </w:rPr>
  </w:style>
  <w:style w:type="paragraph" w:styleId="af2">
    <w:name w:val="annotation text"/>
    <w:basedOn w:val="a"/>
    <w:link w:val="af3"/>
    <w:uiPriority w:val="99"/>
    <w:semiHidden/>
    <w:rsid w:val="00874E71"/>
    <w:pPr>
      <w:jc w:val="left"/>
    </w:pPr>
    <w:rPr>
      <w:lang w:val="x-none" w:eastAsia="x-none"/>
    </w:rPr>
  </w:style>
  <w:style w:type="character" w:customStyle="1" w:styleId="af3">
    <w:name w:val="コメント文字列 (文字)"/>
    <w:link w:val="af2"/>
    <w:uiPriority w:val="99"/>
    <w:semiHidden/>
    <w:rsid w:val="00B2552C"/>
    <w:rPr>
      <w:kern w:val="2"/>
      <w:sz w:val="21"/>
      <w:szCs w:val="22"/>
    </w:rPr>
  </w:style>
  <w:style w:type="paragraph" w:styleId="af4">
    <w:name w:val="annotation subject"/>
    <w:basedOn w:val="af2"/>
    <w:next w:val="af2"/>
    <w:link w:val="af5"/>
    <w:uiPriority w:val="99"/>
    <w:semiHidden/>
    <w:rsid w:val="00874E71"/>
    <w:rPr>
      <w:b/>
      <w:bCs/>
    </w:rPr>
  </w:style>
  <w:style w:type="character" w:customStyle="1" w:styleId="af5">
    <w:name w:val="コメント内容 (文字)"/>
    <w:link w:val="af4"/>
    <w:uiPriority w:val="99"/>
    <w:semiHidden/>
    <w:rsid w:val="00B2552C"/>
    <w:rPr>
      <w:b/>
      <w:bCs/>
      <w:kern w:val="2"/>
      <w:sz w:val="21"/>
      <w:szCs w:val="22"/>
    </w:rPr>
  </w:style>
  <w:style w:type="character" w:styleId="af6">
    <w:name w:val="Emphasis"/>
    <w:uiPriority w:val="20"/>
    <w:qFormat/>
    <w:rsid w:val="00D52EE2"/>
    <w:rPr>
      <w:i/>
      <w:iCs/>
    </w:rPr>
  </w:style>
  <w:style w:type="paragraph" w:styleId="af7">
    <w:name w:val="Revision"/>
    <w:hidden/>
    <w:uiPriority w:val="99"/>
    <w:semiHidden/>
    <w:rsid w:val="007D101F"/>
    <w:rPr>
      <w:kern w:val="2"/>
      <w:sz w:val="21"/>
      <w:szCs w:val="22"/>
    </w:rPr>
  </w:style>
  <w:style w:type="paragraph" w:styleId="Web">
    <w:name w:val="Normal (Web)"/>
    <w:basedOn w:val="a"/>
    <w:uiPriority w:val="99"/>
    <w:semiHidden/>
    <w:unhideWhenUsed/>
    <w:rsid w:val="007D101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styleId="af8">
    <w:name w:val="Strong"/>
    <w:basedOn w:val="a0"/>
    <w:uiPriority w:val="22"/>
    <w:qFormat/>
    <w:rsid w:val="007D10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3C8FB02E4E63EB4AA6E96937BF3F6BF0" ma:contentTypeVersion="11" ma:contentTypeDescription="新しいドキュメントを作成します。" ma:contentTypeScope="" ma:versionID="b1542b9025a3cb605ca0d2171d625e23">
  <xsd:schema xmlns:xsd="http://www.w3.org/2001/XMLSchema" xmlns:xs="http://www.w3.org/2001/XMLSchema" xmlns:p="http://schemas.microsoft.com/office/2006/metadata/properties" xmlns:ns2="a94ceb74-c64c-41fd-9a1d-7f1459d917b2" xmlns:ns3="807acd1e-5e0e-4118-915c-ce2f1b8bbab2" targetNamespace="http://schemas.microsoft.com/office/2006/metadata/properties" ma:root="true" ma:fieldsID="7dc6316219d1b2736e205eb20f31381e" ns2:_="" ns3:_="">
    <xsd:import namespace="a94ceb74-c64c-41fd-9a1d-7f1459d917b2"/>
    <xsd:import namespace="807acd1e-5e0e-4118-915c-ce2f1b8bba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4ceb74-c64c-41fd-9a1d-7f1459d917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2f566ec5-32a6-4ec1-8c14-5dab5ced45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acd1e-5e0e-4118-915c-ce2f1b8bbab2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eab459e-165a-48d2-8020-572f6af75b3d}" ma:internalName="TaxCatchAll" ma:showField="CatchAllData" ma:web="807acd1e-5e0e-4118-915c-ce2f1b8bba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07acd1e-5e0e-4118-915c-ce2f1b8bbab2" xsi:nil="true"/>
    <lcf76f155ced4ddcb4097134ff3c332f xmlns="a94ceb74-c64c-41fd-9a1d-7f1459d917b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3258BC6-82AE-445B-A077-176480B72A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4ceb74-c64c-41fd-9a1d-7f1459d917b2"/>
    <ds:schemaRef ds:uri="807acd1e-5e0e-4118-915c-ce2f1b8bba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6618B3-4B33-4779-9BDC-2FC372C35D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7711FD-C6E6-4C47-A669-B4B39A7FA6A6}">
  <ds:schemaRefs>
    <ds:schemaRef ds:uri="http://schemas.microsoft.com/office/2006/metadata/properties"/>
    <ds:schemaRef ds:uri="http://schemas.microsoft.com/office/infopath/2007/PartnerControls"/>
    <ds:schemaRef ds:uri="807acd1e-5e0e-4118-915c-ce2f1b8bbab2"/>
    <ds:schemaRef ds:uri="a94ceb74-c64c-41fd-9a1d-7f1459d917b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259</Characters>
  <Application>Microsoft Office Word</Application>
  <DocSecurity>0</DocSecurity>
  <Lines>43</Lines>
  <Paragraphs>1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大会要綱原稿テンプレート</vt:lpstr>
      <vt:lpstr/>
    </vt:vector>
  </TitlesOfParts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会要綱原稿テンプレート</dc:title>
  <dc:subject>自由研究発表用</dc:subject>
  <dc:creator>第17回小学校英語教育学会（ＪＥＳ）兵庫大会実</dc:creator>
  <cp:keywords/>
  <cp:lastModifiedBy>Shingo Nahatame</cp:lastModifiedBy>
  <cp:revision>2</cp:revision>
  <cp:lastPrinted>2020-07-03T01:14:00Z</cp:lastPrinted>
  <dcterms:created xsi:type="dcterms:W3CDTF">2026-03-31T07:15:00Z</dcterms:created>
  <dcterms:modified xsi:type="dcterms:W3CDTF">2026-03-31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7fc5c7451bfb96843ff907d81a806936c92c97388b90d58e29bfefbe46f643</vt:lpwstr>
  </property>
  <property fmtid="{D5CDD505-2E9C-101B-9397-08002B2CF9AE}" pid="3" name="ContentTypeId">
    <vt:lpwstr>0x0101003C8FB02E4E63EB4AA6E96937BF3F6BF0</vt:lpwstr>
  </property>
  <property fmtid="{D5CDD505-2E9C-101B-9397-08002B2CF9AE}" pid="4" name="MediaServiceImageTags">
    <vt:lpwstr/>
  </property>
</Properties>
</file>